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F136A4" w14:textId="4B7B006D" w:rsidR="00065C3A" w:rsidRPr="00A80614" w:rsidRDefault="00065C3A" w:rsidP="00A8061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A80614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 xml:space="preserve">Credit Union Sales </w:t>
      </w:r>
      <w:r w:rsidR="00FC09E2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 xml:space="preserve">Online </w:t>
      </w:r>
      <w:r w:rsidRPr="00A80614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Intensive Cancelation Policy and Travel Recommendation</w:t>
      </w:r>
    </w:p>
    <w:p w14:paraId="688360A8" w14:textId="42837BC7" w:rsidR="00065C3A" w:rsidRDefault="00065C3A" w:rsidP="00065C3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BE6A781" w14:textId="52AE64EE" w:rsidR="00065C3A" w:rsidRPr="00065C3A" w:rsidRDefault="00065C3A" w:rsidP="00065C3A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Cancelation Policy</w:t>
      </w:r>
      <w:r w:rsidR="00FE23C2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-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by Attendee:</w:t>
      </w:r>
    </w:p>
    <w:p w14:paraId="40837287" w14:textId="77777777" w:rsidR="00065C3A" w:rsidRDefault="00065C3A" w:rsidP="00065C3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</w:p>
    <w:p w14:paraId="5A38DA56" w14:textId="329C338B" w:rsidR="00065C3A" w:rsidRDefault="00065C3A" w:rsidP="00065C3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</w:t>
      </w:r>
      <w:r w:rsidR="00713BA1">
        <w:rPr>
          <w:rFonts w:ascii="Times New Roman" w:eastAsia="Times New Roman" w:hAnsi="Times New Roman" w:cs="Times New Roman"/>
          <w:sz w:val="24"/>
          <w:szCs w:val="24"/>
        </w:rPr>
        <w:t>ttendees</w:t>
      </w:r>
      <w:r w:rsidR="00FC09E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who have registered for a SalesCU </w:t>
      </w:r>
      <w:r w:rsidR="00FC09E2">
        <w:rPr>
          <w:rFonts w:ascii="Times New Roman" w:eastAsia="Times New Roman" w:hAnsi="Times New Roman" w:cs="Times New Roman"/>
          <w:sz w:val="24"/>
          <w:szCs w:val="24"/>
        </w:rPr>
        <w:t xml:space="preserve">online </w:t>
      </w:r>
      <w:r>
        <w:rPr>
          <w:rFonts w:ascii="Times New Roman" w:eastAsia="Times New Roman" w:hAnsi="Times New Roman" w:cs="Times New Roman"/>
          <w:sz w:val="24"/>
          <w:szCs w:val="24"/>
        </w:rPr>
        <w:t>event or workshop</w:t>
      </w:r>
      <w:r w:rsidR="00025CE1">
        <w:rPr>
          <w:rFonts w:ascii="Times New Roman" w:eastAsia="Times New Roman" w:hAnsi="Times New Roman" w:cs="Times New Roman"/>
          <w:sz w:val="24"/>
          <w:szCs w:val="24"/>
        </w:rPr>
        <w:t>, such as the Credit Union Sales Intensive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d have remitted a partial or full payment will be </w:t>
      </w:r>
      <w:r w:rsidR="00D23205">
        <w:rPr>
          <w:rFonts w:ascii="Times New Roman" w:eastAsia="Times New Roman" w:hAnsi="Times New Roman" w:cs="Times New Roman"/>
          <w:sz w:val="24"/>
          <w:szCs w:val="24"/>
        </w:rPr>
        <w:t>allowe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o cancel up until </w:t>
      </w:r>
      <w:r w:rsidR="00DB4D78">
        <w:rPr>
          <w:rFonts w:ascii="Times New Roman" w:eastAsia="Times New Roman" w:hAnsi="Times New Roman" w:cs="Times New Roman"/>
          <w:sz w:val="24"/>
          <w:szCs w:val="24"/>
        </w:rPr>
        <w:t>1</w:t>
      </w:r>
      <w:r w:rsidR="00D23205">
        <w:rPr>
          <w:rFonts w:ascii="Times New Roman" w:eastAsia="Times New Roman" w:hAnsi="Times New Roman" w:cs="Times New Roman"/>
          <w:sz w:val="24"/>
          <w:szCs w:val="24"/>
        </w:rPr>
        <w:t>5</w:t>
      </w:r>
      <w:r w:rsidR="00DB4D78">
        <w:rPr>
          <w:rFonts w:ascii="Times New Roman" w:eastAsia="Times New Roman" w:hAnsi="Times New Roman" w:cs="Times New Roman"/>
          <w:sz w:val="24"/>
          <w:szCs w:val="24"/>
        </w:rPr>
        <w:t xml:space="preserve"> day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60B8D">
        <w:rPr>
          <w:rFonts w:ascii="Times New Roman" w:eastAsia="Times New Roman" w:hAnsi="Times New Roman" w:cs="Times New Roman"/>
          <w:sz w:val="24"/>
          <w:szCs w:val="24"/>
        </w:rPr>
        <w:t>befor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he event start date and receive a full refund </w:t>
      </w:r>
      <w:r w:rsidR="00CE7EA2">
        <w:rPr>
          <w:rFonts w:ascii="Times New Roman" w:eastAsia="Times New Roman" w:hAnsi="Times New Roman" w:cs="Times New Roman"/>
          <w:sz w:val="24"/>
          <w:szCs w:val="24"/>
        </w:rPr>
        <w:t>upon written reques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DA2EC1">
        <w:rPr>
          <w:rFonts w:ascii="Times New Roman" w:eastAsia="Times New Roman" w:hAnsi="Times New Roman" w:cs="Times New Roman"/>
          <w:sz w:val="24"/>
          <w:szCs w:val="24"/>
        </w:rPr>
        <w:t>Please send cancelation requests to sales@salescu.com.</w:t>
      </w:r>
    </w:p>
    <w:p w14:paraId="09C3B9A7" w14:textId="45FB06EE" w:rsidR="00065C3A" w:rsidRDefault="00065C3A" w:rsidP="00065C3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A45A70F" w14:textId="0AFBBFF0" w:rsidR="00065C3A" w:rsidRDefault="00065C3A" w:rsidP="00065C3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ancelations </w:t>
      </w:r>
      <w:r w:rsidR="009158D0">
        <w:rPr>
          <w:rFonts w:ascii="Times New Roman" w:eastAsia="Times New Roman" w:hAnsi="Times New Roman" w:cs="Times New Roman"/>
          <w:sz w:val="24"/>
          <w:szCs w:val="24"/>
        </w:rPr>
        <w:t xml:space="preserve">requested </w:t>
      </w:r>
      <w:r w:rsidR="001376ED">
        <w:rPr>
          <w:rFonts w:ascii="Times New Roman" w:eastAsia="Times New Roman" w:hAnsi="Times New Roman" w:cs="Times New Roman"/>
          <w:sz w:val="24"/>
          <w:szCs w:val="24"/>
        </w:rPr>
        <w:t>within 1</w:t>
      </w:r>
      <w:r w:rsidR="005A2EF3">
        <w:rPr>
          <w:rFonts w:ascii="Times New Roman" w:eastAsia="Times New Roman" w:hAnsi="Times New Roman" w:cs="Times New Roman"/>
          <w:sz w:val="24"/>
          <w:szCs w:val="24"/>
        </w:rPr>
        <w:t>4</w:t>
      </w:r>
      <w:r w:rsidR="001376ED">
        <w:rPr>
          <w:rFonts w:ascii="Times New Roman" w:eastAsia="Times New Roman" w:hAnsi="Times New Roman" w:cs="Times New Roman"/>
          <w:sz w:val="24"/>
          <w:szCs w:val="24"/>
        </w:rPr>
        <w:t xml:space="preserve"> days or fewer </w:t>
      </w:r>
      <w:r w:rsidR="00734DF1">
        <w:rPr>
          <w:rFonts w:ascii="Times New Roman" w:eastAsia="Times New Roman" w:hAnsi="Times New Roman" w:cs="Times New Roman"/>
          <w:sz w:val="24"/>
          <w:szCs w:val="24"/>
        </w:rPr>
        <w:t xml:space="preserve">of a SalesCU event or workshop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will receive a credit to be used </w:t>
      </w:r>
      <w:r w:rsidR="00FE23C2">
        <w:rPr>
          <w:rFonts w:ascii="Times New Roman" w:eastAsia="Times New Roman" w:hAnsi="Times New Roman" w:cs="Times New Roman"/>
          <w:sz w:val="24"/>
          <w:szCs w:val="24"/>
        </w:rPr>
        <w:t xml:space="preserve">towards a future event, workshop, or other SalesCU product or service. </w:t>
      </w:r>
    </w:p>
    <w:p w14:paraId="642F0388" w14:textId="7AA758FC" w:rsidR="00FE23C2" w:rsidRDefault="00FE23C2" w:rsidP="00065C3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10DC0EC" w14:textId="4007B0FD" w:rsidR="00FE23C2" w:rsidRDefault="00FE23C2" w:rsidP="00065C3A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Cancelation Policy – by SalesCU:</w:t>
      </w:r>
    </w:p>
    <w:p w14:paraId="021DC2E4" w14:textId="4ACA444C" w:rsidR="00FE23C2" w:rsidRDefault="00FE23C2" w:rsidP="00065C3A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4CAAFC8A" w14:textId="09EDED71" w:rsidR="00FE23C2" w:rsidRDefault="00FE23C2" w:rsidP="00065C3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hould an </w:t>
      </w:r>
      <w:r w:rsidR="00FC09E2">
        <w:rPr>
          <w:rFonts w:ascii="Times New Roman" w:eastAsia="Times New Roman" w:hAnsi="Times New Roman" w:cs="Times New Roman"/>
          <w:sz w:val="24"/>
          <w:szCs w:val="24"/>
        </w:rPr>
        <w:t xml:space="preserve">online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event or workshop need to be canceled by SalesCU for reasons within or without SalesCU’s control, all attendees will be notified </w:t>
      </w:r>
      <w:r w:rsidR="00FC09E2">
        <w:rPr>
          <w:rFonts w:ascii="Times New Roman" w:eastAsia="Times New Roman" w:hAnsi="Times New Roman" w:cs="Times New Roman"/>
          <w:sz w:val="24"/>
          <w:szCs w:val="24"/>
        </w:rPr>
        <w:t>10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days </w:t>
      </w:r>
      <w:r w:rsidR="00E60B8D">
        <w:rPr>
          <w:rFonts w:ascii="Times New Roman" w:eastAsia="Times New Roman" w:hAnsi="Times New Roman" w:cs="Times New Roman"/>
          <w:sz w:val="24"/>
          <w:szCs w:val="24"/>
        </w:rPr>
        <w:t>befor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he </w:t>
      </w:r>
      <w:r w:rsidR="00FC09E2">
        <w:rPr>
          <w:rFonts w:ascii="Times New Roman" w:eastAsia="Times New Roman" w:hAnsi="Times New Roman" w:cs="Times New Roman"/>
          <w:sz w:val="24"/>
          <w:szCs w:val="24"/>
        </w:rPr>
        <w:t xml:space="preserve">online </w:t>
      </w:r>
      <w:r>
        <w:rPr>
          <w:rFonts w:ascii="Times New Roman" w:eastAsia="Times New Roman" w:hAnsi="Times New Roman" w:cs="Times New Roman"/>
          <w:sz w:val="24"/>
          <w:szCs w:val="24"/>
        </w:rPr>
        <w:t>event start date</w:t>
      </w:r>
      <w:r w:rsidR="001070E7">
        <w:rPr>
          <w:rFonts w:ascii="Times New Roman" w:eastAsia="Times New Roman" w:hAnsi="Times New Roman" w:cs="Times New Roman"/>
          <w:sz w:val="24"/>
          <w:szCs w:val="24"/>
        </w:rPr>
        <w:t xml:space="preserve"> if possible</w:t>
      </w:r>
      <w:r>
        <w:rPr>
          <w:rFonts w:ascii="Times New Roman" w:eastAsia="Times New Roman" w:hAnsi="Times New Roman" w:cs="Times New Roman"/>
          <w:sz w:val="24"/>
          <w:szCs w:val="24"/>
        </w:rPr>
        <w:t>. Attendees will be given the option to request a full refund or</w:t>
      </w:r>
      <w:r w:rsidR="00442489">
        <w:rPr>
          <w:rFonts w:ascii="Times New Roman" w:eastAsia="Times New Roman" w:hAnsi="Times New Roman" w:cs="Times New Roman"/>
          <w:sz w:val="24"/>
          <w:szCs w:val="24"/>
        </w:rPr>
        <w:t xml:space="preserve"> to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receive a credit to a future event, workshop, or other SalesCU product or service. </w:t>
      </w:r>
    </w:p>
    <w:p w14:paraId="6D53777E" w14:textId="361C1D93" w:rsidR="00FE23C2" w:rsidRDefault="00FE23C2" w:rsidP="00065C3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C7C8706" w14:textId="449D1B95" w:rsidR="002C285C" w:rsidRDefault="002C285C" w:rsidP="002C285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ancelations of an event or workshop due to COVID-19, or other situations which may be considered an </w:t>
      </w:r>
      <w:r w:rsidR="009028D4">
        <w:rPr>
          <w:rFonts w:ascii="Times New Roman" w:eastAsia="Times New Roman" w:hAnsi="Times New Roman" w:cs="Times New Roman"/>
          <w:sz w:val="24"/>
          <w:szCs w:val="24"/>
        </w:rPr>
        <w:t>Act of God</w:t>
      </w:r>
      <w:r w:rsidR="008B20F6">
        <w:rPr>
          <w:rFonts w:ascii="Times New Roman" w:eastAsia="Times New Roman" w:hAnsi="Times New Roman" w:cs="Times New Roman"/>
          <w:sz w:val="24"/>
          <w:szCs w:val="24"/>
        </w:rPr>
        <w:t xml:space="preserve"> may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occur up to the day </w:t>
      </w:r>
      <w:r w:rsidR="00E60B8D">
        <w:rPr>
          <w:rFonts w:ascii="Times New Roman" w:eastAsia="Times New Roman" w:hAnsi="Times New Roman" w:cs="Times New Roman"/>
          <w:sz w:val="24"/>
          <w:szCs w:val="24"/>
        </w:rPr>
        <w:t>befor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he event. In all such cancelations attendees will be notified immediately and will be given the option for a full refund, or </w:t>
      </w:r>
      <w:r w:rsidR="00096AF6">
        <w:rPr>
          <w:rFonts w:ascii="Times New Roman" w:eastAsia="Times New Roman" w:hAnsi="Times New Roman" w:cs="Times New Roman"/>
          <w:sz w:val="24"/>
          <w:szCs w:val="24"/>
        </w:rPr>
        <w:t xml:space="preserve">to </w:t>
      </w:r>
      <w:r w:rsidR="00B85C8F">
        <w:rPr>
          <w:rFonts w:ascii="Times New Roman" w:eastAsia="Times New Roman" w:hAnsi="Times New Roman" w:cs="Times New Roman"/>
          <w:sz w:val="24"/>
          <w:szCs w:val="24"/>
        </w:rPr>
        <w:t>receive 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credit to a future event, workshop, or other SalesCU product or service. </w:t>
      </w:r>
    </w:p>
    <w:p w14:paraId="4D6C6411" w14:textId="5247C853" w:rsidR="002C285C" w:rsidRDefault="002C285C" w:rsidP="002C285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6DD046D" w14:textId="43A7807F" w:rsidR="002C285C" w:rsidRDefault="002C285C" w:rsidP="002C285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 the event of a cancelation within the 30-day window, SalesCU may offer alternative solutions such as:</w:t>
      </w:r>
    </w:p>
    <w:p w14:paraId="38DD23C6" w14:textId="4AF26FDB" w:rsidR="002C285C" w:rsidRPr="00065C3A" w:rsidRDefault="002C285C" w:rsidP="002C285C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65C3A">
        <w:rPr>
          <w:rFonts w:ascii="Times New Roman" w:eastAsia="Times New Roman" w:hAnsi="Times New Roman" w:cs="Times New Roman"/>
          <w:sz w:val="24"/>
          <w:szCs w:val="24"/>
        </w:rPr>
        <w:t xml:space="preserve">Postponing the workshop </w:t>
      </w:r>
    </w:p>
    <w:p w14:paraId="6FA77388" w14:textId="30A5CB21" w:rsidR="00FE23C2" w:rsidRPr="00A80614" w:rsidRDefault="002C285C" w:rsidP="00862C40">
      <w:pPr>
        <w:numPr>
          <w:ilvl w:val="0"/>
          <w:numId w:val="1"/>
        </w:numPr>
        <w:spacing w:before="100" w:beforeAutospacing="1" w:after="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65C3A">
        <w:rPr>
          <w:rFonts w:ascii="Times New Roman" w:eastAsia="Times New Roman" w:hAnsi="Times New Roman" w:cs="Times New Roman"/>
          <w:sz w:val="24"/>
          <w:szCs w:val="24"/>
        </w:rPr>
        <w:t xml:space="preserve">Providing training for your credit union team </w:t>
      </w:r>
      <w:r w:rsidR="00C40533">
        <w:rPr>
          <w:rFonts w:ascii="Times New Roman" w:eastAsia="Times New Roman" w:hAnsi="Times New Roman" w:cs="Times New Roman"/>
          <w:sz w:val="24"/>
          <w:szCs w:val="24"/>
        </w:rPr>
        <w:t>(additional charges may apply)</w:t>
      </w:r>
    </w:p>
    <w:p w14:paraId="52503278" w14:textId="1481CB50" w:rsidR="002C285C" w:rsidRDefault="002C285C" w:rsidP="00065C3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alesCU will not be liable for any travel cancelation fees </w:t>
      </w:r>
      <w:r w:rsidR="003D5AAE">
        <w:rPr>
          <w:rFonts w:ascii="Times New Roman" w:eastAsia="Times New Roman" w:hAnsi="Times New Roman" w:cs="Times New Roman"/>
          <w:sz w:val="24"/>
          <w:szCs w:val="24"/>
        </w:rPr>
        <w:t xml:space="preserve">or other costs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n attendee may be </w:t>
      </w:r>
      <w:r w:rsidR="000D0522">
        <w:rPr>
          <w:rFonts w:ascii="Times New Roman" w:eastAsia="Times New Roman" w:hAnsi="Times New Roman" w:cs="Times New Roman"/>
          <w:sz w:val="24"/>
          <w:szCs w:val="24"/>
        </w:rPr>
        <w:t>subject to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due to the cancelation of an event or workshop. </w:t>
      </w:r>
    </w:p>
    <w:sectPr w:rsidR="002C285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0DC32E5"/>
    <w:multiLevelType w:val="multilevel"/>
    <w:tmpl w:val="8DC08E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xsjQzMjc3MTSxtDRT0lEKTi0uzszPAykwqgUA9G0n2SwAAAA="/>
  </w:docVars>
  <w:rsids>
    <w:rsidRoot w:val="00065C3A"/>
    <w:rsid w:val="00022AE5"/>
    <w:rsid w:val="00025CE1"/>
    <w:rsid w:val="00065C3A"/>
    <w:rsid w:val="00096AF6"/>
    <w:rsid w:val="000D0522"/>
    <w:rsid w:val="001070E7"/>
    <w:rsid w:val="001376ED"/>
    <w:rsid w:val="00172107"/>
    <w:rsid w:val="002C285C"/>
    <w:rsid w:val="00396CDB"/>
    <w:rsid w:val="003D5AAE"/>
    <w:rsid w:val="00442489"/>
    <w:rsid w:val="005013AA"/>
    <w:rsid w:val="00513A01"/>
    <w:rsid w:val="005473B1"/>
    <w:rsid w:val="005A2EF3"/>
    <w:rsid w:val="00612756"/>
    <w:rsid w:val="0070437D"/>
    <w:rsid w:val="00713BA1"/>
    <w:rsid w:val="00734DF1"/>
    <w:rsid w:val="00762461"/>
    <w:rsid w:val="008B20F6"/>
    <w:rsid w:val="008F459B"/>
    <w:rsid w:val="009028D4"/>
    <w:rsid w:val="009158D0"/>
    <w:rsid w:val="00A10684"/>
    <w:rsid w:val="00A80614"/>
    <w:rsid w:val="00B049D6"/>
    <w:rsid w:val="00B85C8F"/>
    <w:rsid w:val="00C26B78"/>
    <w:rsid w:val="00C40533"/>
    <w:rsid w:val="00CE7EA2"/>
    <w:rsid w:val="00D11EA6"/>
    <w:rsid w:val="00D23205"/>
    <w:rsid w:val="00DA2EC1"/>
    <w:rsid w:val="00DB4D78"/>
    <w:rsid w:val="00E60B8D"/>
    <w:rsid w:val="00F1658B"/>
    <w:rsid w:val="00FC09E2"/>
    <w:rsid w:val="00FE23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86B207"/>
  <w15:chartTrackingRefBased/>
  <w15:docId w15:val="{4C78DFE6-6B71-46CA-931C-8DFA61A093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990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891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00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9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62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83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7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59</Words>
  <Characters>147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as Brown</dc:creator>
  <cp:keywords/>
  <dc:description/>
  <cp:lastModifiedBy>Nicholas Brown</cp:lastModifiedBy>
  <cp:revision>9</cp:revision>
  <dcterms:created xsi:type="dcterms:W3CDTF">2020-08-12T23:06:00Z</dcterms:created>
  <dcterms:modified xsi:type="dcterms:W3CDTF">2020-08-12T23:13:00Z</dcterms:modified>
</cp:coreProperties>
</file>